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B57D6" w:rsidRPr="000F6727" w:rsidRDefault="00EB57D6" w:rsidP="00EB57D6">
      <w:pPr>
        <w:jc w:val="center"/>
        <w:rPr>
          <w:rFonts w:cs="Times New Roman"/>
          <w:b/>
          <w:bCs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b/>
          <w:bCs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b/>
          <w:bCs/>
          <w:color w:val="auto"/>
          <w:szCs w:val="24"/>
        </w:rPr>
      </w:pPr>
    </w:p>
    <w:p w:rsidR="00EB57D6" w:rsidRPr="000F6727" w:rsidRDefault="00EB57D6" w:rsidP="00EB57D6">
      <w:pPr>
        <w:rPr>
          <w:rFonts w:cs="Times New Roman"/>
          <w:b/>
          <w:bCs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b/>
          <w:bCs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b/>
          <w:bCs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color w:val="auto"/>
          <w:szCs w:val="24"/>
        </w:rPr>
      </w:pPr>
      <w:r w:rsidRPr="000F6727">
        <w:rPr>
          <w:rFonts w:cs="Times New Roman"/>
          <w:color w:val="auto"/>
          <w:szCs w:val="24"/>
        </w:rPr>
        <w:t xml:space="preserve">Unit </w:t>
      </w:r>
      <w:r>
        <w:rPr>
          <w:rFonts w:cs="Times New Roman"/>
          <w:color w:val="auto"/>
          <w:szCs w:val="24"/>
        </w:rPr>
        <w:t>9</w:t>
      </w:r>
      <w:r w:rsidRPr="000F6727">
        <w:rPr>
          <w:rFonts w:cs="Times New Roman"/>
          <w:color w:val="auto"/>
          <w:szCs w:val="24"/>
        </w:rPr>
        <w:t>—</w:t>
      </w:r>
      <w:r>
        <w:rPr>
          <w:rFonts w:cs="Times New Roman"/>
          <w:color w:val="auto"/>
          <w:szCs w:val="24"/>
        </w:rPr>
        <w:t xml:space="preserve">The Codio Lab, and the </w:t>
      </w:r>
      <w:r w:rsidR="00245432">
        <w:rPr>
          <w:rFonts w:cs="Times New Roman"/>
          <w:color w:val="auto"/>
          <w:szCs w:val="24"/>
        </w:rPr>
        <w:t>I</w:t>
      </w:r>
      <w:r>
        <w:rPr>
          <w:rFonts w:cs="Times New Roman"/>
          <w:color w:val="auto"/>
          <w:szCs w:val="24"/>
        </w:rPr>
        <w:t xml:space="preserve">mportance of </w:t>
      </w:r>
      <w:r w:rsidR="00245432">
        <w:rPr>
          <w:rFonts w:cs="Times New Roman"/>
          <w:color w:val="auto"/>
          <w:szCs w:val="24"/>
        </w:rPr>
        <w:t>Patience</w:t>
      </w:r>
    </w:p>
    <w:p w:rsidR="00EB57D6" w:rsidRPr="000F6727" w:rsidRDefault="00EB57D6" w:rsidP="00EB57D6">
      <w:pPr>
        <w:rPr>
          <w:rFonts w:cs="Times New Roman"/>
          <w:b/>
          <w:color w:val="auto"/>
          <w:szCs w:val="24"/>
        </w:rPr>
      </w:pPr>
    </w:p>
    <w:p w:rsidR="00EB57D6" w:rsidRPr="000F6727" w:rsidRDefault="00EB57D6" w:rsidP="00EB57D6">
      <w:pPr>
        <w:jc w:val="center"/>
        <w:rPr>
          <w:rFonts w:cs="Times New Roman"/>
          <w:b/>
          <w:color w:val="auto"/>
          <w:szCs w:val="24"/>
        </w:rPr>
      </w:pPr>
      <w:r w:rsidRPr="000F6727">
        <w:rPr>
          <w:rFonts w:cs="Times New Roman"/>
          <w:b/>
          <w:color w:val="auto"/>
          <w:szCs w:val="24"/>
        </w:rPr>
        <w:t>Corey Crooks</w:t>
      </w:r>
    </w:p>
    <w:p w:rsidR="00EB57D6" w:rsidRPr="000F6727" w:rsidRDefault="00EB57D6" w:rsidP="00EB57D6">
      <w:pPr>
        <w:jc w:val="center"/>
        <w:rPr>
          <w:rFonts w:cs="Times New Roman"/>
          <w:b/>
          <w:color w:val="auto"/>
          <w:szCs w:val="24"/>
        </w:rPr>
      </w:pPr>
      <w:r w:rsidRPr="000F6727">
        <w:rPr>
          <w:rFonts w:cs="Times New Roman"/>
          <w:b/>
          <w:color w:val="auto"/>
          <w:szCs w:val="24"/>
        </w:rPr>
        <w:t>Purdue University Global</w:t>
      </w:r>
    </w:p>
    <w:p w:rsidR="00EB57D6" w:rsidRPr="000F6727" w:rsidRDefault="00EB57D6" w:rsidP="00EB57D6">
      <w:pPr>
        <w:jc w:val="center"/>
        <w:rPr>
          <w:rFonts w:cs="Times New Roman"/>
          <w:b/>
          <w:color w:val="auto"/>
          <w:szCs w:val="24"/>
        </w:rPr>
      </w:pPr>
      <w:r w:rsidRPr="000F6727">
        <w:rPr>
          <w:rFonts w:cs="Times New Roman"/>
          <w:b/>
          <w:color w:val="auto"/>
          <w:szCs w:val="24"/>
        </w:rPr>
        <w:t>IT350 – Advanced Database Concepts</w:t>
      </w:r>
    </w:p>
    <w:p w:rsidR="00EB57D6" w:rsidRPr="000F6727" w:rsidRDefault="00EB57D6" w:rsidP="00EB57D6">
      <w:pPr>
        <w:jc w:val="center"/>
        <w:rPr>
          <w:rFonts w:cs="Times New Roman"/>
          <w:b/>
          <w:color w:val="auto"/>
          <w:szCs w:val="24"/>
        </w:rPr>
      </w:pPr>
      <w:r w:rsidRPr="000F6727">
        <w:rPr>
          <w:rFonts w:cs="Times New Roman"/>
          <w:b/>
          <w:color w:val="auto"/>
          <w:szCs w:val="24"/>
        </w:rPr>
        <w:t>Jason Johnson</w:t>
      </w:r>
    </w:p>
    <w:p w:rsidR="00EB57D6" w:rsidRDefault="00245432" w:rsidP="00EB57D6">
      <w:pPr>
        <w:jc w:val="center"/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t>April 5</w:t>
      </w:r>
      <w:r w:rsidRPr="00245432">
        <w:rPr>
          <w:rFonts w:cs="Times New Roman"/>
          <w:b/>
          <w:color w:val="auto"/>
          <w:szCs w:val="24"/>
          <w:vertAlign w:val="superscript"/>
        </w:rPr>
        <w:t>th</w:t>
      </w:r>
      <w:r w:rsidR="00EB57D6" w:rsidRPr="000F6727">
        <w:rPr>
          <w:rFonts w:cs="Times New Roman"/>
          <w:b/>
          <w:color w:val="auto"/>
          <w:szCs w:val="24"/>
        </w:rPr>
        <w:t>, 2023</w:t>
      </w:r>
    </w:p>
    <w:p w:rsidR="00EB57D6" w:rsidRDefault="00EB57D6">
      <w:pPr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br w:type="page"/>
      </w:r>
    </w:p>
    <w:p w:rsidR="00EB57D6" w:rsidRPr="000F6727" w:rsidRDefault="00EB57D6" w:rsidP="00EB57D6">
      <w:pPr>
        <w:jc w:val="center"/>
        <w:rPr>
          <w:rFonts w:cs="Times New Roman"/>
          <w:b/>
          <w:color w:val="auto"/>
          <w:szCs w:val="24"/>
        </w:rPr>
      </w:pPr>
    </w:p>
    <w:p w:rsidR="000D7612" w:rsidRDefault="00EB57D6">
      <w:r>
        <w:tab/>
        <w:t xml:space="preserve">The Codio lab went relatively well overall. I had no major issues setting it up, or running the commands for this week’s assignment. I found the implementation of the Codio lab to be extremely interesting. I had worked with Virtual hands-on class modules before, and I find them to really help me understand what exactly I am doing, and how it may be useful for my prospective career without the risk of damaging data that I have saved locally on my own machine. I do, however, wish there was a way for us to undo or reset the commands that we make so that we may have </w:t>
      </w:r>
      <w:proofErr w:type="gramStart"/>
      <w:r>
        <w:t>a real-time feedback</w:t>
      </w:r>
      <w:proofErr w:type="gramEnd"/>
      <w:r>
        <w:t xml:space="preserve"> on how these commands may effect the database we are working with beyond simply seeing a value change the first time. I feel that being able to roll back changes on our own, without requiring the instructor to completely reset the module, may allow students to view multiple pages upon in-depth analysis and enhance learning through that.</w:t>
      </w:r>
    </w:p>
    <w:p w:rsidR="00EB57D6" w:rsidRDefault="00EB57D6">
      <w:r>
        <w:tab/>
        <w:t>Overall, the Codio lab was extremely simple to work with. I was able to access the terminal while following the lab instructions just as described, and commands ran extremely fluidly throughout the experience. One minor confusion I had while completing the assignment was due to the command execution time. Having an NVMe SSD, and intel Core i9 13900k in my daily machine, I am not used to query times longer than a few seconds. Now, I understand that these Codio labs are doing a bit more than simple data manipulation for a couple entries per command, so I exercised a little patience in order to ensure the commands run to their completion. I have a small bit of practice using the Linux terminal, so I was able to use the little knowledge I have about completion signifiers to understand when it was the proper time to execute another command.</w:t>
      </w:r>
    </w:p>
    <w:sectPr w:rsidR="00EB57D6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760C7" w:rsidRDefault="00C760C7" w:rsidP="00245432">
      <w:pPr>
        <w:spacing w:line="240" w:lineRule="auto"/>
      </w:pPr>
      <w:r>
        <w:separator/>
      </w:r>
    </w:p>
  </w:endnote>
  <w:endnote w:type="continuationSeparator" w:id="0">
    <w:p w:rsidR="00C760C7" w:rsidRDefault="00C760C7" w:rsidP="002454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760C7" w:rsidRDefault="00C760C7" w:rsidP="00245432">
      <w:pPr>
        <w:spacing w:line="240" w:lineRule="auto"/>
      </w:pPr>
      <w:r>
        <w:separator/>
      </w:r>
    </w:p>
  </w:footnote>
  <w:footnote w:type="continuationSeparator" w:id="0">
    <w:p w:rsidR="00C760C7" w:rsidRDefault="00C760C7" w:rsidP="002454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9253259"/>
      <w:docPartObj>
        <w:docPartGallery w:val="Page Numbers (Top of Page)"/>
        <w:docPartUnique/>
      </w:docPartObj>
    </w:sdtPr>
    <w:sdtEndPr>
      <w:rPr>
        <w:noProof/>
      </w:rPr>
    </w:sdtEndPr>
    <w:sdtContent>
      <w:p w:rsidR="00245432" w:rsidRDefault="0024543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45432" w:rsidRDefault="002454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1NDMzNDcxNTI2NzNQ0lEKTi0uzszPAykwrAUAeyYogSwAAAA="/>
  </w:docVars>
  <w:rsids>
    <w:rsidRoot w:val="00EB57D6"/>
    <w:rsid w:val="000D7612"/>
    <w:rsid w:val="00152930"/>
    <w:rsid w:val="00245432"/>
    <w:rsid w:val="00AF2AE3"/>
    <w:rsid w:val="00C760C7"/>
    <w:rsid w:val="00EB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5370B"/>
  <w15:chartTrackingRefBased/>
  <w15:docId w15:val="{196469AD-48F9-4BA4-9FF1-7B9F67593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543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432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iPriority w:val="99"/>
    <w:unhideWhenUsed/>
    <w:rsid w:val="0024543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432"/>
    <w:rPr>
      <w:rFonts w:ascii="Times New Roman" w:hAnsi="Times New Roman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1</cp:revision>
  <dcterms:created xsi:type="dcterms:W3CDTF">2023-04-10T10:36:00Z</dcterms:created>
  <dcterms:modified xsi:type="dcterms:W3CDTF">2023-04-10T10:48:00Z</dcterms:modified>
</cp:coreProperties>
</file>